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247B12C7" w14:textId="7C2181C3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03DC540A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providing mentorship and guidance to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0D2D90B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000000" w:rsidP="00625A77">
      <w:pPr>
        <w:spacing w:line="240" w:lineRule="auto"/>
        <w:rPr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1AC8C260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1F3208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B72A04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B72A04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C71C8" w14:textId="77777777" w:rsidR="00787ABE" w:rsidRDefault="00787ABE" w:rsidP="00A66031">
      <w:pPr>
        <w:spacing w:after="0" w:line="240" w:lineRule="auto"/>
      </w:pPr>
      <w:r>
        <w:separator/>
      </w:r>
    </w:p>
  </w:endnote>
  <w:endnote w:type="continuationSeparator" w:id="0">
    <w:p w14:paraId="339FF180" w14:textId="77777777" w:rsidR="00787ABE" w:rsidRDefault="00787ABE" w:rsidP="00A66031">
      <w:pPr>
        <w:spacing w:after="0" w:line="240" w:lineRule="auto"/>
      </w:pPr>
      <w:r>
        <w:continuationSeparator/>
      </w:r>
    </w:p>
  </w:endnote>
  <w:endnote w:type="continuationNotice" w:id="1">
    <w:p w14:paraId="24767062" w14:textId="77777777" w:rsidR="00787ABE" w:rsidRDefault="00787A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Regular">
    <w:panose1 w:val="00000000000000000000"/>
    <w:charset w:val="00"/>
    <w:family w:val="roman"/>
    <w:notTrueType/>
    <w:pitch w:val="default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subsetted="1" w:fontKey="{B437CD02-576A-4E6B-A2A9-01C1040B7853}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2" w:fontKey="{5112A773-B6B5-4DE2-8992-1008FE47A5A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subsetted="1" w:fontKey="{52EA3A6E-0B9B-4EAB-BC57-F07FA0476E7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0BDA8" w14:textId="77777777" w:rsidR="00787ABE" w:rsidRDefault="00787ABE" w:rsidP="00A66031">
      <w:pPr>
        <w:spacing w:after="0" w:line="240" w:lineRule="auto"/>
      </w:pPr>
      <w:r>
        <w:separator/>
      </w:r>
    </w:p>
  </w:footnote>
  <w:footnote w:type="continuationSeparator" w:id="0">
    <w:p w14:paraId="5384057B" w14:textId="77777777" w:rsidR="00787ABE" w:rsidRDefault="00787ABE" w:rsidP="00A66031">
      <w:pPr>
        <w:spacing w:after="0" w:line="240" w:lineRule="auto"/>
      </w:pPr>
      <w:r>
        <w:continuationSeparator/>
      </w:r>
    </w:p>
  </w:footnote>
  <w:footnote w:type="continuationNotice" w:id="1">
    <w:p w14:paraId="636F4E58" w14:textId="77777777" w:rsidR="00787ABE" w:rsidRDefault="00787A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54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755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756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75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758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759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760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761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762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763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764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765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766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767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3D2F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5125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691"/>
    <w:pPr>
      <w:spacing w:after="80"/>
    </w:pPr>
    <w:rPr>
      <w:rFonts w:ascii="Geist Regular" w:hAnsi="Geist Regular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F4FB6"/>
    <w:pPr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316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95316"/>
    <w:rPr>
      <w:rFonts w:ascii="Geist Medium" w:hAnsi="Geist Medium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F4FB6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A41684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A41684"/>
    <w:rPr>
      <w:rFonts w:ascii="Geist Regular" w:hAnsi="Geist Regular"/>
      <w:color w:val="555E68"/>
      <w:sz w:val="16"/>
      <w:szCs w:val="18"/>
    </w:rPr>
  </w:style>
  <w:style w:type="paragraph" w:customStyle="1" w:styleId="Chip">
    <w:name w:val="Chip"/>
    <w:basedOn w:val="Normal"/>
    <w:link w:val="ChipChar"/>
    <w:qFormat/>
    <w:rsid w:val="00561B5E"/>
    <w:pPr>
      <w:spacing w:after="0" w:line="240" w:lineRule="auto"/>
      <w:jc w:val="center"/>
    </w:pPr>
    <w:rPr>
      <w:rFonts w:ascii="Geist Medium" w:hAnsi="Geist Medium"/>
      <w:sz w:val="16"/>
      <w:szCs w:val="16"/>
    </w:rPr>
  </w:style>
  <w:style w:type="character" w:customStyle="1" w:styleId="ChipChar">
    <w:name w:val="Chip Char"/>
    <w:basedOn w:val="DefaultParagraphFont"/>
    <w:link w:val="Chip"/>
    <w:rsid w:val="00561B5E"/>
    <w:rPr>
      <w:rFonts w:ascii="Geist Medium" w:hAnsi="Geist Medium"/>
      <w:color w:val="32383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394</Words>
  <Characters>2488</Characters>
  <Application>Microsoft Office Word</Application>
  <DocSecurity>0</DocSecurity>
  <Lines>7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17</cp:revision>
  <cp:lastPrinted>2023-11-23T10:07:00Z</cp:lastPrinted>
  <dcterms:created xsi:type="dcterms:W3CDTF">2023-09-27T12:04:00Z</dcterms:created>
  <dcterms:modified xsi:type="dcterms:W3CDTF">2023-11-2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